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A0837" w14:textId="77777777" w:rsidR="00C203D4" w:rsidRDefault="00C203D4">
      <w:r>
        <w:t xml:space="preserve">Game Title and Concept: </w:t>
      </w:r>
    </w:p>
    <w:p w14:paraId="151BF316" w14:textId="29AA2678" w:rsidR="008569F4" w:rsidRDefault="00C203D4">
      <w:r>
        <w:t>New Italian Queen</w:t>
      </w:r>
    </w:p>
    <w:p w14:paraId="419F438A" w14:textId="3DEB9D49" w:rsidR="00C203D4" w:rsidRDefault="00C203D4">
      <w:r>
        <w:t xml:space="preserve">The concept for this game came from a recent event in the Italian Senate which a short porn clip of the Final Fantasy character, Tifa. The event went viral and Italian people are celebrating this event by making fan works. I wanted to use this moment to make a goofy game </w:t>
      </w:r>
      <w:r w:rsidR="00CD222A">
        <w:t>with</w:t>
      </w:r>
      <w:r>
        <w:t xml:space="preserve"> overly buff Tifa balancing a breadstick to win the Italian Election.</w:t>
      </w:r>
    </w:p>
    <w:p w14:paraId="06183D36" w14:textId="3CBF8D51" w:rsidR="00C203D4" w:rsidRDefault="00C203D4">
      <w:r>
        <w:t>Gameplay and Mechanics:</w:t>
      </w:r>
    </w:p>
    <w:p w14:paraId="1B9D2722" w14:textId="138B3A4C" w:rsidR="00C203D4" w:rsidRDefault="00C203D4">
      <w:r>
        <w:t>The main mechanic is balancing the breadstick. It</w:t>
      </w:r>
      <w:r w:rsidR="00CD222A">
        <w:t xml:space="preserve"> i</w:t>
      </w:r>
      <w:r>
        <w:t xml:space="preserve">s similar to Warioware Wii </w:t>
      </w:r>
      <w:r w:rsidR="00A95F36">
        <w:t>balancing games but without motion control. The controls are also simple; to move Tifa</w:t>
      </w:r>
      <w:r w:rsidR="00CD222A">
        <w:t>,</w:t>
      </w:r>
      <w:r w:rsidR="00A95F36">
        <w:t xml:space="preserve"> use the A and D keys</w:t>
      </w:r>
      <w:r w:rsidR="00CD222A">
        <w:t>,</w:t>
      </w:r>
      <w:r w:rsidR="00A95F36">
        <w:t xml:space="preserve"> or move the left Joystick left and right. </w:t>
      </w:r>
    </w:p>
    <w:p w14:paraId="7179074F" w14:textId="5A94C94E" w:rsidR="00A95F36" w:rsidRDefault="00A95F36">
      <w:r>
        <w:t>Basic Requirements:</w:t>
      </w:r>
    </w:p>
    <w:p w14:paraId="18FBABA7" w14:textId="6011EEF2" w:rsidR="00A95F36" w:rsidRDefault="00A95F36">
      <w:r>
        <w:t xml:space="preserve">I did my best to achieve or attempt to achieve the Basic Requirements needed. </w:t>
      </w:r>
      <w:r w:rsidR="00CD222A">
        <w:t>T</w:t>
      </w:r>
      <w:r>
        <w:t xml:space="preserve">he game is made in Unity and is </w:t>
      </w:r>
      <w:r w:rsidR="00CD222A">
        <w:t xml:space="preserve">a </w:t>
      </w:r>
      <w:r>
        <w:t xml:space="preserve">single player. I used a TTS for the audio at the start menu. I also added the </w:t>
      </w:r>
      <w:r w:rsidR="00CD222A">
        <w:t>audio text</w:t>
      </w:r>
      <w:r>
        <w:t xml:space="preserve"> as I purposely set the TTS accent to Italian</w:t>
      </w:r>
      <w:r w:rsidR="00CD222A">
        <w:t>,</w:t>
      </w:r>
      <w:r>
        <w:t xml:space="preserve"> </w:t>
      </w:r>
      <w:r w:rsidR="00CD222A">
        <w:t>which</w:t>
      </w:r>
      <w:r>
        <w:t xml:space="preserve"> may be hard for people to understand. The one goal that was</w:t>
      </w:r>
      <w:r w:rsidR="00CD222A">
        <w:t xml:space="preserve"> no</w:t>
      </w:r>
      <w:r>
        <w:t xml:space="preserve">t completed was the win/lose </w:t>
      </w:r>
      <w:r w:rsidR="00CD222A">
        <w:t xml:space="preserve">the </w:t>
      </w:r>
      <w:r>
        <w:t>text. It was confusing to program a simple way to show the results. The scripts were</w:t>
      </w:r>
      <w:r w:rsidR="00CD222A">
        <w:t xml:space="preserve"> no</w:t>
      </w:r>
      <w:r>
        <w:t>t as neat</w:t>
      </w:r>
      <w:r w:rsidR="00CD222A">
        <w:t>, so easy construction did not allow</w:t>
      </w:r>
      <w:r w:rsidR="009542F6">
        <w:t>.</w:t>
      </w:r>
      <w:r>
        <w:t xml:space="preserve">  </w:t>
      </w:r>
    </w:p>
    <w:p w14:paraId="62856997" w14:textId="033461B5" w:rsidR="009542F6" w:rsidRDefault="009542F6">
      <w:r>
        <w:t>Audio Requirements:</w:t>
      </w:r>
    </w:p>
    <w:p w14:paraId="0B95115B" w14:textId="22FC078A" w:rsidR="009542F6" w:rsidRDefault="009542F6">
      <w:r>
        <w:t xml:space="preserve">All but one was completed. As stated in Basic Requirements, creating a win/lose GUI was </w:t>
      </w:r>
      <w:r w:rsidR="00E413DE">
        <w:t>complicated</w:t>
      </w:r>
      <w:r>
        <w:t xml:space="preserve">; hence, having </w:t>
      </w:r>
      <w:r w:rsidR="00E413DE">
        <w:t>two</w:t>
      </w:r>
      <w:r>
        <w:t xml:space="preserve"> disti</w:t>
      </w:r>
      <w:r w:rsidR="00E413DE">
        <w:t>n</w:t>
      </w:r>
      <w:r>
        <w:t>ct sounds for the endgame was</w:t>
      </w:r>
      <w:r w:rsidR="00E413DE">
        <w:t xml:space="preserve"> im</w:t>
      </w:r>
      <w:r>
        <w:t>possible.</w:t>
      </w:r>
    </w:p>
    <w:p w14:paraId="581CD14A" w14:textId="67BD1D5D" w:rsidR="009542F6" w:rsidRDefault="009542F6">
      <w:r>
        <w:t>Visual Requirements:</w:t>
      </w:r>
    </w:p>
    <w:p w14:paraId="5D1C65F4" w14:textId="05816887" w:rsidR="009542F6" w:rsidRDefault="009542F6">
      <w:r>
        <w:t xml:space="preserve">Visuals are my strengths. I spent a relatively good amount of time </w:t>
      </w:r>
      <w:r w:rsidR="00E413DE">
        <w:t>drawing</w:t>
      </w:r>
      <w:r>
        <w:t xml:space="preserve"> Tifa based on the “Buff Riku” meme. Her hand was also drawn to fit her. I wanted to mix hand</w:t>
      </w:r>
      <w:r w:rsidR="00E413DE">
        <w:t>-</w:t>
      </w:r>
      <w:r>
        <w:t xml:space="preserve">drawn images with </w:t>
      </w:r>
      <w:r w:rsidR="00E413DE">
        <w:t>authentic</w:t>
      </w:r>
      <w:r>
        <w:t xml:space="preserve"> images for </w:t>
      </w:r>
      <w:r w:rsidR="00E413DE">
        <w:t xml:space="preserve">a </w:t>
      </w:r>
      <w:r>
        <w:t>kit</w:t>
      </w:r>
      <w:r w:rsidR="00E413DE">
        <w:t>sch</w:t>
      </w:r>
      <w:r>
        <w:t>y look</w:t>
      </w:r>
      <w:r w:rsidR="00E413DE">
        <w:t xml:space="preserve"> b</w:t>
      </w:r>
      <w:r>
        <w:t xml:space="preserve">ecause the </w:t>
      </w:r>
      <w:r w:rsidR="00E413DE">
        <w:t>visuals, the VFX and timer GUI were designed to be simple as not to</w:t>
      </w:r>
      <w:r>
        <w:t xml:space="preserve"> overwhelm the look.</w:t>
      </w:r>
    </w:p>
    <w:sectPr w:rsidR="009542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MzU2MrA0N7Y0MjVV0lEKTi0uzszPAykwrAUAz3IhLywAAAA="/>
  </w:docVars>
  <w:rsids>
    <w:rsidRoot w:val="00C203D4"/>
    <w:rsid w:val="008569F4"/>
    <w:rsid w:val="009542F6"/>
    <w:rsid w:val="00A95F36"/>
    <w:rsid w:val="00C203D4"/>
    <w:rsid w:val="00CD222A"/>
    <w:rsid w:val="00D83BE0"/>
    <w:rsid w:val="00E41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0D9D8"/>
  <w15:chartTrackingRefBased/>
  <w15:docId w15:val="{E9216740-18C9-4599-A09E-1C4B579AC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97426604C1134180B3E867901B9EA5" ma:contentTypeVersion="6" ma:contentTypeDescription="Create a new document." ma:contentTypeScope="" ma:versionID="149f7b5e82b0b3c204cdcf1a357d4d8c">
  <xsd:schema xmlns:xsd="http://www.w3.org/2001/XMLSchema" xmlns:xs="http://www.w3.org/2001/XMLSchema" xmlns:p="http://schemas.microsoft.com/office/2006/metadata/properties" xmlns:ns3="9414ecaa-8940-4227-988d-f624235333ee" targetNamespace="http://schemas.microsoft.com/office/2006/metadata/properties" ma:root="true" ma:fieldsID="6c446ab8e315f431b16b708f423d9b53" ns3:_="">
    <xsd:import namespace="9414ecaa-8940-4227-988d-f624235333e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14ecaa-8940-4227-988d-f624235333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10615A-EF48-4497-968F-0B52E875F2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14ecaa-8940-4227-988d-f624235333e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48D262-EBF4-4E3B-8489-348EFD2E4F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CEDC49-BAC4-4A59-874F-BF0BF11251A7}">
  <ds:schemaRefs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  <ds:schemaRef ds:uri="http://purl.org/dc/terms/"/>
    <ds:schemaRef ds:uri="http://schemas.openxmlformats.org/package/2006/metadata/core-properties"/>
    <ds:schemaRef ds:uri="9414ecaa-8940-4227-988d-f624235333e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i Bryant</dc:creator>
  <cp:keywords/>
  <dc:description/>
  <cp:lastModifiedBy>Imani Bryant</cp:lastModifiedBy>
  <cp:revision>2</cp:revision>
  <dcterms:created xsi:type="dcterms:W3CDTF">2022-01-24T02:56:00Z</dcterms:created>
  <dcterms:modified xsi:type="dcterms:W3CDTF">2022-01-24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97426604C1134180B3E867901B9EA5</vt:lpwstr>
  </property>
</Properties>
</file>